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7D267FA9" w:rsidR="00332B8A" w:rsidRPr="0092442F" w:rsidRDefault="0092442F" w:rsidP="0092442F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92442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Module 1 Admission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7D267FA9" w:rsidR="00332B8A" w:rsidRPr="0092442F" w:rsidRDefault="0092442F" w:rsidP="0092442F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92442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Module 1 Admission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7C2CD66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6576A3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>2) Implement the app Web UI and navigation using HTML, CSS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777777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77777777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CF68FD" w14:paraId="7B8F421E" w14:textId="77777777" w:rsidTr="00EE3B01">
        <w:trPr>
          <w:trHeight w:val="349"/>
        </w:trPr>
        <w:tc>
          <w:tcPr>
            <w:tcW w:w="269" w:type="dxa"/>
          </w:tcPr>
          <w:p w14:paraId="3845A9D9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391C3AB" w14:textId="19475252" w:rsidR="00CF68FD" w:rsidRPr="00803742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Login</w:t>
            </w:r>
          </w:p>
        </w:tc>
        <w:tc>
          <w:tcPr>
            <w:tcW w:w="600" w:type="dxa"/>
            <w:vAlign w:val="bottom"/>
          </w:tcPr>
          <w:p w14:paraId="6A0C6F27" w14:textId="57B54833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7A112AEB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8E732D0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FA86DF5" w14:textId="471DAF9F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6C4090BC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0C33D700" w14:textId="6BB7C809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Register applicant</w:t>
            </w:r>
          </w:p>
        </w:tc>
        <w:tc>
          <w:tcPr>
            <w:tcW w:w="600" w:type="dxa"/>
            <w:vAlign w:val="center"/>
          </w:tcPr>
          <w:p w14:paraId="3BCBCD47" w14:textId="0A45D34B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148EF210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061DBE8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AE91E69" w14:textId="38953D6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10DCA603" w14:textId="77777777" w:rsidTr="00EE3B01">
        <w:trPr>
          <w:trHeight w:val="349"/>
        </w:trPr>
        <w:tc>
          <w:tcPr>
            <w:tcW w:w="269" w:type="dxa"/>
          </w:tcPr>
          <w:p w14:paraId="03FD8066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F338586" w14:textId="0CE8F0CD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Update applicant</w:t>
            </w:r>
          </w:p>
        </w:tc>
        <w:tc>
          <w:tcPr>
            <w:tcW w:w="600" w:type="dxa"/>
            <w:vAlign w:val="center"/>
          </w:tcPr>
          <w:p w14:paraId="66962F8F" w14:textId="1AADCB44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2AAB5E89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4CC33687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B568298" w14:textId="553E294C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3BC8B958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5749B1E7" w14:textId="63E233EA" w:rsidR="00CF68FD" w:rsidRPr="00803742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 xml:space="preserve">Get applications </w:t>
            </w:r>
            <w:r w:rsidR="006B2DA0" w:rsidRPr="006B2DA0">
              <w:t>(+ providing links to navigate to other functions)</w:t>
            </w:r>
          </w:p>
        </w:tc>
        <w:tc>
          <w:tcPr>
            <w:tcW w:w="600" w:type="dxa"/>
            <w:vAlign w:val="center"/>
          </w:tcPr>
          <w:p w14:paraId="413ADE9C" w14:textId="799CD10B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12</w:t>
            </w:r>
          </w:p>
        </w:tc>
        <w:tc>
          <w:tcPr>
            <w:tcW w:w="1028" w:type="dxa"/>
          </w:tcPr>
          <w:p w14:paraId="0A7ACB89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FFD5ADE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3DEF77A" w14:textId="780FC4C9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24147F8F" w14:textId="77777777" w:rsidTr="00EE3B01">
        <w:trPr>
          <w:trHeight w:val="349"/>
        </w:trPr>
        <w:tc>
          <w:tcPr>
            <w:tcW w:w="269" w:type="dxa"/>
          </w:tcPr>
          <w:p w14:paraId="7BD97BAE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16AC40F" w14:textId="4E4F8A94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Add application</w:t>
            </w:r>
          </w:p>
        </w:tc>
        <w:tc>
          <w:tcPr>
            <w:tcW w:w="600" w:type="dxa"/>
            <w:vAlign w:val="center"/>
          </w:tcPr>
          <w:p w14:paraId="57F06B69" w14:textId="5487D921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028" w:type="dxa"/>
          </w:tcPr>
          <w:p w14:paraId="3D556D91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EC40A59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1592606" w14:textId="0593B644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5F2D18EC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4276EAE7" w14:textId="243C66D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Update application</w:t>
            </w:r>
          </w:p>
        </w:tc>
        <w:tc>
          <w:tcPr>
            <w:tcW w:w="600" w:type="dxa"/>
            <w:vAlign w:val="center"/>
          </w:tcPr>
          <w:p w14:paraId="671E7290" w14:textId="6376B644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161DE591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1DA34F13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3FCAAB2" w14:textId="11CDC24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6CB44AC3" w14:textId="77777777" w:rsidTr="00EE3B01">
        <w:trPr>
          <w:trHeight w:val="349"/>
        </w:trPr>
        <w:tc>
          <w:tcPr>
            <w:tcW w:w="269" w:type="dxa"/>
          </w:tcPr>
          <w:p w14:paraId="602200A8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800E97" w14:textId="648F2E2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View application</w:t>
            </w:r>
          </w:p>
        </w:tc>
        <w:tc>
          <w:tcPr>
            <w:tcW w:w="600" w:type="dxa"/>
            <w:vAlign w:val="center"/>
          </w:tcPr>
          <w:p w14:paraId="32BC7D5D" w14:textId="49929E51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04222FB5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A764B7A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E8CDAD8" w14:textId="1D1D5C9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2C5D704E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641D3401" w14:textId="0B6091B1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Withdraw application</w:t>
            </w:r>
          </w:p>
        </w:tc>
        <w:tc>
          <w:tcPr>
            <w:tcW w:w="600" w:type="dxa"/>
            <w:vAlign w:val="center"/>
          </w:tcPr>
          <w:p w14:paraId="4F6101A6" w14:textId="34CD65CF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028" w:type="dxa"/>
          </w:tcPr>
          <w:p w14:paraId="57891DBC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10786F94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246ACBC" w14:textId="773A3E64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0124FF62" w14:textId="77777777" w:rsidTr="00EE3B01">
        <w:trPr>
          <w:trHeight w:val="349"/>
        </w:trPr>
        <w:tc>
          <w:tcPr>
            <w:tcW w:w="269" w:type="dxa"/>
          </w:tcPr>
          <w:p w14:paraId="57E8A9CA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3C6826D" w14:textId="704CA88B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Attachments (list, add, delete)</w:t>
            </w:r>
          </w:p>
        </w:tc>
        <w:tc>
          <w:tcPr>
            <w:tcW w:w="600" w:type="dxa"/>
            <w:vAlign w:val="center"/>
          </w:tcPr>
          <w:p w14:paraId="4186537C" w14:textId="18275085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12</w:t>
            </w:r>
          </w:p>
        </w:tc>
        <w:tc>
          <w:tcPr>
            <w:tcW w:w="1028" w:type="dxa"/>
          </w:tcPr>
          <w:p w14:paraId="593D8540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4CB88B0F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82DD3D9" w14:textId="775D2DF2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711F7C37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65F406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794F3E1A" w14:textId="7A976D64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Notes (list, add, delete)</w:t>
            </w:r>
          </w:p>
        </w:tc>
        <w:tc>
          <w:tcPr>
            <w:tcW w:w="600" w:type="dxa"/>
            <w:vAlign w:val="center"/>
          </w:tcPr>
          <w:p w14:paraId="700E726C" w14:textId="77F5180C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12</w:t>
            </w:r>
          </w:p>
        </w:tc>
        <w:tc>
          <w:tcPr>
            <w:tcW w:w="1028" w:type="dxa"/>
          </w:tcPr>
          <w:p w14:paraId="7548874D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DE51F85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A7B8EBA" w14:textId="5EBB98E3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6774104A" w14:textId="77777777" w:rsidTr="00EE3B01">
        <w:trPr>
          <w:trHeight w:val="349"/>
        </w:trPr>
        <w:tc>
          <w:tcPr>
            <w:tcW w:w="269" w:type="dxa"/>
          </w:tcPr>
          <w:p w14:paraId="5FED338E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29DFA5E1" w14:textId="2C907306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Applications summary report</w:t>
            </w:r>
          </w:p>
        </w:tc>
        <w:tc>
          <w:tcPr>
            <w:tcW w:w="600" w:type="dxa"/>
            <w:vAlign w:val="center"/>
          </w:tcPr>
          <w:p w14:paraId="03EB73AC" w14:textId="3C9971AA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9</w:t>
            </w:r>
          </w:p>
        </w:tc>
        <w:tc>
          <w:tcPr>
            <w:tcW w:w="1028" w:type="dxa"/>
          </w:tcPr>
          <w:p w14:paraId="7AC1332C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63186AB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0D506D5" w14:textId="39F7101A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F68FD" w14:paraId="721BA92B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76437F29" w14:textId="77777777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vAlign w:val="center"/>
          </w:tcPr>
          <w:p w14:paraId="16724435" w14:textId="54655DF6" w:rsidR="00CF68FD" w:rsidRDefault="00CF68FD" w:rsidP="00F354E3">
            <w:pPr>
              <w:spacing w:after="0" w:line="259" w:lineRule="auto"/>
              <w:ind w:left="13" w:right="0" w:hanging="11"/>
              <w:jc w:val="left"/>
            </w:pPr>
            <w:r>
              <w:t>Overall App design and navigation</w:t>
            </w:r>
          </w:p>
        </w:tc>
        <w:tc>
          <w:tcPr>
            <w:tcW w:w="600" w:type="dxa"/>
            <w:vAlign w:val="bottom"/>
          </w:tcPr>
          <w:p w14:paraId="38AF567C" w14:textId="590EC89D" w:rsidR="00CF68FD" w:rsidRDefault="00CF68FD" w:rsidP="00F354E3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</w:tcPr>
          <w:p w14:paraId="3995937C" w14:textId="77777777" w:rsidR="00CF68FD" w:rsidRDefault="00CF68FD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645C60C3" w14:textId="77777777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3A47DDFB" w14:textId="45082410" w:rsidR="00CF68FD" w:rsidRDefault="00CF68FD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9E4242">
        <w:trPr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6F908B5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3A3EBE41" w14:textId="77777777" w:rsidTr="00D61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2DB0049D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D17EF29" w14:textId="7525295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DC01A6">
        <w:trPr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0A246D67" w14:textId="0A2D415F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4444D5AE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1FC65219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Register applicant</w:t>
      </w:r>
    </w:p>
    <w:p w14:paraId="1648536A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Update applicant</w:t>
      </w:r>
    </w:p>
    <w:p w14:paraId="6FB4C42D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Get applications (+ providing links to navigate other functions)</w:t>
      </w:r>
    </w:p>
    <w:p w14:paraId="04D6D4CF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dd application</w:t>
      </w:r>
    </w:p>
    <w:p w14:paraId="40AEB063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Update application</w:t>
      </w:r>
    </w:p>
    <w:p w14:paraId="08B19FBC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View application</w:t>
      </w:r>
    </w:p>
    <w:p w14:paraId="214993A4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Withdraw application</w:t>
      </w:r>
    </w:p>
    <w:p w14:paraId="1EB1B1BA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ttachments (list, add, delete)</w:t>
      </w:r>
    </w:p>
    <w:p w14:paraId="21FBFA6C" w14:textId="77777777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Notes (list, add, delete)</w:t>
      </w:r>
    </w:p>
    <w:p w14:paraId="69C4E0A6" w14:textId="5A2B49DF" w:rsid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>
        <w:t>Applications summary report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E9DA9" w14:textId="77777777" w:rsidR="00BD54AC" w:rsidRDefault="00BD54AC">
      <w:pPr>
        <w:spacing w:after="0" w:line="240" w:lineRule="auto"/>
      </w:pPr>
      <w:r>
        <w:separator/>
      </w:r>
    </w:p>
  </w:endnote>
  <w:endnote w:type="continuationSeparator" w:id="0">
    <w:p w14:paraId="4DF0BA33" w14:textId="77777777" w:rsidR="00BD54AC" w:rsidRDefault="00BD54AC">
      <w:pPr>
        <w:spacing w:after="0" w:line="240" w:lineRule="auto"/>
      </w:pPr>
      <w:r>
        <w:continuationSeparator/>
      </w:r>
    </w:p>
  </w:endnote>
  <w:endnote w:type="continuationNotice" w:id="1">
    <w:p w14:paraId="2D7AD8FC" w14:textId="77777777" w:rsidR="00BD54AC" w:rsidRDefault="00BD54A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946BDC" w14:textId="77777777" w:rsidR="00BD54AC" w:rsidRDefault="00BD54AC">
      <w:pPr>
        <w:spacing w:after="0" w:line="240" w:lineRule="auto"/>
      </w:pPr>
      <w:r>
        <w:separator/>
      </w:r>
    </w:p>
  </w:footnote>
  <w:footnote w:type="continuationSeparator" w:id="0">
    <w:p w14:paraId="78462C1D" w14:textId="77777777" w:rsidR="00BD54AC" w:rsidRDefault="00BD54AC">
      <w:pPr>
        <w:spacing w:after="0" w:line="240" w:lineRule="auto"/>
      </w:pPr>
      <w:r>
        <w:continuationSeparator/>
      </w:r>
    </w:p>
  </w:footnote>
  <w:footnote w:type="continuationNotice" w:id="1">
    <w:p w14:paraId="13CD3769" w14:textId="77777777" w:rsidR="00BD54AC" w:rsidRDefault="00BD54A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2" type="#_x0000_t75" style="width:13.35pt;height:13.3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FB242F62"/>
    <w:lvl w:ilvl="0" w:tplc="E5CEC988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1868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6A3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B2DA0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54AC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16D33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6</cp:revision>
  <cp:lastPrinted>2020-09-16T00:13:00Z</cp:lastPrinted>
  <dcterms:created xsi:type="dcterms:W3CDTF">2021-03-26T19:34:00Z</dcterms:created>
  <dcterms:modified xsi:type="dcterms:W3CDTF">2021-03-2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